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John Doe</w:t>
      </w:r>
      <w:r>
        <w:br/>
      </w:r>
      <w:r>
        <w:t xml:space="preserve">1234 Main Street</w:t>
      </w:r>
      <w:r>
        <w:br/>
      </w:r>
      <w:r>
        <w:t xml:space="preserve">Miami, FL 33101</w:t>
      </w:r>
      <w:r>
        <w:br/>
      </w:r>
      <w:r>
        <w:t xml:space="preserve">(555) 123-4567</w:t>
      </w:r>
      <w:r>
        <w:br/>
      </w:r>
      <w:r>
        <w:t xml:space="preserve">johndoe@email.com</w:t>
      </w:r>
    </w:p>
    <w:p>
      <w:pPr>
        <w:pStyle w:val="BodyText"/>
      </w:pPr>
      <w:r>
        <w:t xml:space="preserve">[Date]</w:t>
      </w:r>
    </w:p>
    <w:p>
      <w:pPr>
        <w:pStyle w:val="BodyText"/>
      </w:pPr>
      <w:r>
        <w:t xml:space="preserve">Ms. Laura Martinez</w:t>
      </w:r>
      <w:r>
        <w:br/>
      </w:r>
      <w:r>
        <w:t xml:space="preserve">Hiring Manager</w:t>
      </w:r>
      <w:r>
        <w:br/>
      </w:r>
      <w:r>
        <w:t xml:space="preserve">TechNova Solutions Inc.</w:t>
      </w:r>
      <w:r>
        <w:br/>
      </w:r>
      <w:r>
        <w:t xml:space="preserve">5678 Brickell Avenue</w:t>
      </w:r>
      <w:r>
        <w:br/>
      </w:r>
      <w:r>
        <w:t xml:space="preserve">Miami, FL 33131</w:t>
      </w:r>
    </w:p>
    <w:bookmarkStart w:id="20" w:name="dear-ms.-martinez"/>
    <w:p>
      <w:pPr>
        <w:pStyle w:val="Heading2"/>
      </w:pPr>
      <w:r>
        <w:t xml:space="preserve">Dear Ms. Martinez,</w:t>
      </w:r>
    </w:p>
    <w:p>
      <w:pPr>
        <w:pStyle w:val="FirstParagraph"/>
      </w:pPr>
      <w:r>
        <w:t xml:space="preserve">I am writing to express my enthusiastic interest in the Project Manager position at TechNova Solutions Inc. as advertised on your company’s career page. With over a decade of experience leading cross-functional teams, delivering complex projects on time and within budget, and a deep understanding of the dynamic business landscape in the United States Miami area, I am confident that my expertise aligns perfectly with your organization’s goals. As a certified Project Management Professional (PMP) with hands-on experience managing large-scale initiatives in Miami’s thriving tech and construction sectors, I am eager to contribute my skills to drive innovation and operational excellence at TechNova Solutions.</w:t>
      </w:r>
    </w:p>
    <w:p>
      <w:pPr>
        <w:pStyle w:val="BodyText"/>
      </w:pPr>
      <w:r>
        <w:t xml:space="preserve">Throughout my career, I have consistently demonstrated the ability to bridge strategic vision with actionable execution. As a Project Manager at BrightWave Technologies in Miami, I led a $2.5 million smart infrastructure project for a major real estate developer, coordinating with architects, engineers, and regulatory agencies to ensure compliance and timely delivery. This experience not only honed my technical acumen in managing timelines and budgets but also strengthened my ability to navigate the unique challenges of Miami’s diverse business environment. The city’s rapid growth as a hub for technology startups, international trade, and sustainable development has made it an ideal testing ground for project management strategies that prioritize adaptability and stakeholder collaboration.</w:t>
      </w:r>
    </w:p>
    <w:p>
      <w:pPr>
        <w:pStyle w:val="BodyText"/>
      </w:pPr>
      <w:r>
        <w:t xml:space="preserve">What excites me most about TechNova Solutions is your commitment to leveraging cutting-edge solutions to address real-world problems. In the United States Miami region, where innovation intersects with cultural diversity, project managers must be adept at balancing global standards with local nuances. My background in managing multicultural teams and navigating regulatory frameworks in Miami’s international business community has prepared me to thrive in such an environment. For instance, during my tenure at SolarEdge Solutions, I oversaw the implementation of a renewable energy grid for a multinational client, requiring coordination across three time zones and compliance with Florida’s stringent environmental regulations. This project not only met all deliverables but also exceeded client expectations by reducing energy costs by 18%.</w:t>
      </w:r>
    </w:p>
    <w:p>
      <w:pPr>
        <w:pStyle w:val="BodyText"/>
      </w:pPr>
      <w:r>
        <w:t xml:space="preserve">As a Project Manager in the United States Miami area, I have developed a robust methodology that combines Agile frameworks with traditional PMBOK principles to ensure flexibility and precision. My approach emphasizes clear communication, risk mitigation, and continuous stakeholder engagement—key factors in the success of any project. For example, while managing a 12-month software development initiative for a local fintech firm, I implemented daily stand-ups and biweekly client reviews to maintain transparency and address concerns proactively. This strategy resulted in a 25% reduction in rework and an on-time delivery rate of 98%. Such achievements reflect my dedication to fostering trust and accountability, which are critical when working with clients in Miami’s competitive market.</w:t>
      </w:r>
    </w:p>
    <w:p>
      <w:pPr>
        <w:pStyle w:val="BodyText"/>
      </w:pPr>
      <w:r>
        <w:t xml:space="preserve">What sets me apart is my ability to translate technical complexity into strategic value. In the United States Miami, where industries range from hospitality and real estate to aerospace and biotechnology, project managers must possess a versatile skill set. I have successfully managed projects across these sectors, including a $10 million hotel expansion that required seamless coordination with local authorities and community stakeholders. My ability to balance technical requirements with cultural sensitivity has been instrumental in ensuring smooth project execution. Additionally, my proficiency in tools such as JIRA, Microsoft Project, and Asana enables me to streamline workflows and enhance team productivity—skills I am eager to apply at TechNova Solutions.</w:t>
      </w:r>
    </w:p>
    <w:p>
      <w:pPr>
        <w:pStyle w:val="BodyText"/>
      </w:pPr>
      <w:r>
        <w:t xml:space="preserve">I am particularly drawn to the opportunity to contribute to TechNova Solutions’ mission of driving technological advancement in the United States Miami region. The city’s status as a global gateway for Latin American markets and its growing reputation as a tech innovation hub present unique opportunities for project managers who can think strategically and act decisively. I am confident that my experience in managing high-stakes projects, coupled with my passion for problem-solving, will enable me to make an immediate impact at your organization. I would welcome the chance to discuss how my background and vision align with your team’s objectives.</w:t>
      </w:r>
    </w:p>
    <w:p>
      <w:pPr>
        <w:pStyle w:val="BodyText"/>
      </w:pPr>
      <w:r>
        <w:t xml:space="preserve">Thank you for considering my application. I am excited about the possibility of joining TechNova Solutions and contributing to its continued success in the United States Miami market. Please feel free to contact me at (555) 123-4567 or johndoe@email.com at your earliest convenience to schedule an interview. I look forward to the opportunity to discuss how I can contribute to your team’s goals.</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37:30Z</dcterms:created>
  <dcterms:modified xsi:type="dcterms:W3CDTF">2026-07-23T15:37:30Z</dcterms:modified>
</cp:coreProperties>
</file>

<file path=docProps/custom.xml><?xml version="1.0" encoding="utf-8"?>
<Properties xmlns="http://schemas.openxmlformats.org/officeDocument/2006/custom-properties" xmlns:vt="http://schemas.openxmlformats.org/officeDocument/2006/docPropsVTypes"/>
</file>